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CCC00" w14:textId="05D8DAED" w:rsidR="00C0681B" w:rsidRPr="00E22DBD" w:rsidRDefault="000D084C" w:rsidP="00D61256">
      <w:pPr>
        <w:rPr>
          <w:b/>
        </w:rPr>
      </w:pPr>
      <w:r w:rsidRPr="00E22DBD">
        <w:rPr>
          <w:b/>
        </w:rPr>
        <w:t>ANSWER SHEET</w:t>
      </w:r>
    </w:p>
    <w:p w14:paraId="299AF491" w14:textId="2646C15A" w:rsidR="00BC19E6" w:rsidRPr="00E22DBD" w:rsidRDefault="00BC19E6" w:rsidP="00575E4F">
      <w:pPr>
        <w:spacing w:after="0" w:line="360" w:lineRule="auto"/>
        <w:rPr>
          <w:b/>
        </w:rPr>
      </w:pPr>
      <w:r w:rsidRPr="00E22DBD">
        <w:rPr>
          <w:b/>
        </w:rPr>
        <w:t>Assignment #</w:t>
      </w:r>
      <w:r w:rsidR="00ED5251" w:rsidRPr="00E22DBD">
        <w:rPr>
          <w:b/>
        </w:rPr>
        <w:t>3</w:t>
      </w:r>
      <w:r w:rsidRPr="00E22DBD">
        <w:rPr>
          <w:b/>
        </w:rPr>
        <w:t>: SQL</w:t>
      </w:r>
      <w:r w:rsidR="00E870AE">
        <w:rPr>
          <w:b/>
        </w:rPr>
        <w:t xml:space="preserve"> – Advanced Queries</w:t>
      </w:r>
      <w:r w:rsidRPr="00E22DBD">
        <w:rPr>
          <w:b/>
        </w:rPr>
        <w:t xml:space="preserve"> - Getting Data out of the Database</w:t>
      </w:r>
    </w:p>
    <w:tbl>
      <w:tblPr>
        <w:tblStyle w:val="TableGrid"/>
        <w:tblW w:w="8725" w:type="dxa"/>
        <w:tblLayout w:type="fixed"/>
        <w:tblLook w:val="04A0" w:firstRow="1" w:lastRow="0" w:firstColumn="1" w:lastColumn="0" w:noHBand="0" w:noVBand="1"/>
      </w:tblPr>
      <w:tblGrid>
        <w:gridCol w:w="549"/>
        <w:gridCol w:w="2416"/>
        <w:gridCol w:w="2970"/>
        <w:gridCol w:w="2790"/>
      </w:tblGrid>
      <w:tr w:rsidR="00E870AE" w:rsidRPr="001A0ECF" w14:paraId="69D99322" w14:textId="77777777" w:rsidTr="003A5BE9">
        <w:trPr>
          <w:cantSplit/>
        </w:trPr>
        <w:tc>
          <w:tcPr>
            <w:tcW w:w="2965" w:type="dxa"/>
            <w:gridSpan w:val="2"/>
          </w:tcPr>
          <w:p w14:paraId="68A9DC9D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Question</w:t>
            </w:r>
          </w:p>
        </w:tc>
        <w:tc>
          <w:tcPr>
            <w:tcW w:w="2970" w:type="dxa"/>
          </w:tcPr>
          <w:p w14:paraId="578166A6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Query</w:t>
            </w:r>
          </w:p>
        </w:tc>
        <w:tc>
          <w:tcPr>
            <w:tcW w:w="2790" w:type="dxa"/>
          </w:tcPr>
          <w:p w14:paraId="1A4BD290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Answer</w:t>
            </w:r>
          </w:p>
        </w:tc>
      </w:tr>
      <w:tr w:rsidR="00E870AE" w:rsidRPr="001A0ECF" w14:paraId="4C38201C" w14:textId="77777777" w:rsidTr="003A5BE9">
        <w:trPr>
          <w:cantSplit/>
        </w:trPr>
        <w:tc>
          <w:tcPr>
            <w:tcW w:w="549" w:type="dxa"/>
          </w:tcPr>
          <w:p w14:paraId="5AEE81BA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1</w:t>
            </w:r>
          </w:p>
        </w:tc>
        <w:tc>
          <w:tcPr>
            <w:tcW w:w="2416" w:type="dxa"/>
          </w:tcPr>
          <w:p w14:paraId="0AF39883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 xml:space="preserve">How many times has each language been used in films? Return the value for </w:t>
            </w:r>
            <w:r w:rsidRPr="00E41103">
              <w:rPr>
                <w:rFonts w:cstheme="minorHAnsi"/>
                <w:b/>
                <w:bCs/>
              </w:rPr>
              <w:t>all six languages.</w:t>
            </w:r>
          </w:p>
        </w:tc>
        <w:tc>
          <w:tcPr>
            <w:tcW w:w="2970" w:type="dxa"/>
          </w:tcPr>
          <w:p w14:paraId="25EDE7C1" w14:textId="305E8FF2" w:rsidR="00E870AE" w:rsidRPr="001A0ECF" w:rsidRDefault="00E870AE" w:rsidP="00704BD4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0E577535" w14:textId="77777777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5CFBF431" w14:textId="77777777" w:rsidTr="003A5BE9">
        <w:trPr>
          <w:cantSplit/>
        </w:trPr>
        <w:tc>
          <w:tcPr>
            <w:tcW w:w="549" w:type="dxa"/>
          </w:tcPr>
          <w:p w14:paraId="2034B24F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2</w:t>
            </w:r>
          </w:p>
        </w:tc>
        <w:tc>
          <w:tcPr>
            <w:tcW w:w="2416" w:type="dxa"/>
          </w:tcPr>
          <w:p w14:paraId="20A935E7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How many actors stared in the film titled “BREAKING HOME”?</w:t>
            </w:r>
          </w:p>
        </w:tc>
        <w:tc>
          <w:tcPr>
            <w:tcW w:w="2970" w:type="dxa"/>
          </w:tcPr>
          <w:p w14:paraId="4B095BEC" w14:textId="3E912B46" w:rsidR="00E870AE" w:rsidRPr="001A0ECF" w:rsidRDefault="00E870AE" w:rsidP="00704BD4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41185183" w14:textId="36C4FFAC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27E13EA4" w14:textId="77777777" w:rsidTr="003A5BE9">
        <w:trPr>
          <w:cantSplit/>
        </w:trPr>
        <w:tc>
          <w:tcPr>
            <w:tcW w:w="549" w:type="dxa"/>
          </w:tcPr>
          <w:p w14:paraId="48D3E154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3</w:t>
            </w:r>
          </w:p>
        </w:tc>
        <w:tc>
          <w:tcPr>
            <w:tcW w:w="2416" w:type="dxa"/>
          </w:tcPr>
          <w:p w14:paraId="03783214" w14:textId="77777777" w:rsidR="00E870AE" w:rsidRPr="00E41103" w:rsidRDefault="00E870AE" w:rsidP="00704BD4">
            <w:pPr>
              <w:rPr>
                <w:rFonts w:cstheme="minorHAnsi"/>
                <w:bCs/>
              </w:rPr>
            </w:pPr>
            <w:r w:rsidRPr="00E41103">
              <w:rPr>
                <w:rFonts w:cstheme="minorHAnsi"/>
                <w:bCs/>
              </w:rPr>
              <w:t>Who has rented movies in Japanese language? Return only the first five distinct results in alphabetical order by last name.</w:t>
            </w:r>
          </w:p>
        </w:tc>
        <w:tc>
          <w:tcPr>
            <w:tcW w:w="2970" w:type="dxa"/>
          </w:tcPr>
          <w:p w14:paraId="4B639FEB" w14:textId="4838E924" w:rsidR="00E870AE" w:rsidRPr="001A0ECF" w:rsidRDefault="00E870AE" w:rsidP="00704BD4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2D942878" w14:textId="6235E256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502C681E" w14:textId="77777777" w:rsidTr="003A5BE9">
        <w:trPr>
          <w:cantSplit/>
        </w:trPr>
        <w:tc>
          <w:tcPr>
            <w:tcW w:w="549" w:type="dxa"/>
          </w:tcPr>
          <w:p w14:paraId="009E33DF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4</w:t>
            </w:r>
          </w:p>
        </w:tc>
        <w:tc>
          <w:tcPr>
            <w:tcW w:w="2416" w:type="dxa"/>
          </w:tcPr>
          <w:p w14:paraId="5038A3D7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How many different districts exist in the address table?</w:t>
            </w:r>
          </w:p>
          <w:p w14:paraId="27F240EE" w14:textId="77777777" w:rsidR="00E870AE" w:rsidRPr="00E41103" w:rsidRDefault="00E870AE" w:rsidP="00704BD4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0019F584" w14:textId="17D019C6" w:rsidR="00E870AE" w:rsidRPr="00CB5C15" w:rsidRDefault="00E870AE" w:rsidP="00704BD4">
            <w:pPr>
              <w:rPr>
                <w:rFonts w:cstheme="minorHAnsi"/>
                <w:highlight w:val="green"/>
              </w:rPr>
            </w:pPr>
          </w:p>
        </w:tc>
        <w:tc>
          <w:tcPr>
            <w:tcW w:w="2790" w:type="dxa"/>
          </w:tcPr>
          <w:p w14:paraId="7EEC7409" w14:textId="047857E2" w:rsidR="00E870AE" w:rsidRPr="00CB5C15" w:rsidRDefault="00E870AE" w:rsidP="00704BD4">
            <w:pPr>
              <w:rPr>
                <w:rFonts w:cstheme="minorHAnsi"/>
                <w:highlight w:val="green"/>
              </w:rPr>
            </w:pPr>
          </w:p>
        </w:tc>
      </w:tr>
      <w:tr w:rsidR="00E870AE" w:rsidRPr="001A0ECF" w14:paraId="74D7D97D" w14:textId="77777777" w:rsidTr="003A5BE9">
        <w:trPr>
          <w:cantSplit/>
        </w:trPr>
        <w:tc>
          <w:tcPr>
            <w:tcW w:w="549" w:type="dxa"/>
          </w:tcPr>
          <w:p w14:paraId="52C9FE81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5</w:t>
            </w:r>
          </w:p>
        </w:tc>
        <w:tc>
          <w:tcPr>
            <w:tcW w:w="2416" w:type="dxa"/>
          </w:tcPr>
          <w:p w14:paraId="2A356AF7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What actor has appeared in the most movies?  How many movies did s/he appear in?</w:t>
            </w:r>
          </w:p>
        </w:tc>
        <w:tc>
          <w:tcPr>
            <w:tcW w:w="2970" w:type="dxa"/>
          </w:tcPr>
          <w:p w14:paraId="74F735CE" w14:textId="4092FE85" w:rsidR="00E870AE" w:rsidRPr="00F97CFD" w:rsidRDefault="00E870AE" w:rsidP="00704BD4">
            <w:pPr>
              <w:rPr>
                <w:rFonts w:cstheme="minorHAnsi"/>
                <w:highlight w:val="green"/>
              </w:rPr>
            </w:pPr>
          </w:p>
        </w:tc>
        <w:tc>
          <w:tcPr>
            <w:tcW w:w="2790" w:type="dxa"/>
          </w:tcPr>
          <w:p w14:paraId="7C702211" w14:textId="77777777" w:rsidR="00E870AE" w:rsidRPr="00F97CFD" w:rsidRDefault="00E870AE" w:rsidP="00704BD4">
            <w:pPr>
              <w:rPr>
                <w:rFonts w:cstheme="minorHAnsi"/>
                <w:highlight w:val="green"/>
              </w:rPr>
            </w:pPr>
          </w:p>
        </w:tc>
      </w:tr>
      <w:tr w:rsidR="00E870AE" w:rsidRPr="001A0ECF" w14:paraId="5F3F0EBC" w14:textId="77777777" w:rsidTr="003A5BE9">
        <w:trPr>
          <w:cantSplit/>
        </w:trPr>
        <w:tc>
          <w:tcPr>
            <w:tcW w:w="549" w:type="dxa"/>
          </w:tcPr>
          <w:p w14:paraId="152ACC56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6</w:t>
            </w:r>
          </w:p>
        </w:tc>
        <w:tc>
          <w:tcPr>
            <w:tcW w:w="2416" w:type="dxa"/>
          </w:tcPr>
          <w:p w14:paraId="25EDB45E" w14:textId="5A1F279A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What are the store</w:t>
            </w:r>
            <w:r w:rsidR="00525C89">
              <w:rPr>
                <w:rFonts w:cstheme="minorHAnsi"/>
              </w:rPr>
              <w:t xml:space="preserve"> id</w:t>
            </w:r>
            <w:r w:rsidRPr="00E41103">
              <w:rPr>
                <w:rFonts w:cstheme="minorHAnsi"/>
              </w:rPr>
              <w:t xml:space="preserve">s in the Georgia district and how many rentals are recorded for each </w:t>
            </w:r>
            <w:r w:rsidR="00525C89">
              <w:rPr>
                <w:rFonts w:cstheme="minorHAnsi"/>
              </w:rPr>
              <w:t>store</w:t>
            </w:r>
            <w:r w:rsidRPr="00E41103">
              <w:rPr>
                <w:rFonts w:cstheme="minorHAnsi"/>
              </w:rPr>
              <w:t xml:space="preserve">?  Display the district, </w:t>
            </w:r>
            <w:proofErr w:type="spellStart"/>
            <w:r w:rsidRPr="00E41103">
              <w:rPr>
                <w:rFonts w:cstheme="minorHAnsi"/>
              </w:rPr>
              <w:t>store_id</w:t>
            </w:r>
            <w:proofErr w:type="spellEnd"/>
            <w:r w:rsidRPr="00E41103">
              <w:rPr>
                <w:rFonts w:cstheme="minorHAnsi"/>
              </w:rPr>
              <w:t>, and the number of rentals.</w:t>
            </w:r>
          </w:p>
        </w:tc>
        <w:tc>
          <w:tcPr>
            <w:tcW w:w="2970" w:type="dxa"/>
          </w:tcPr>
          <w:p w14:paraId="0EA25F7D" w14:textId="100515E9" w:rsidR="00E870AE" w:rsidRPr="00E05701" w:rsidRDefault="00E870AE" w:rsidP="00704BD4">
            <w:pPr>
              <w:rPr>
                <w:rFonts w:cstheme="minorHAnsi"/>
                <w:highlight w:val="green"/>
              </w:rPr>
            </w:pPr>
          </w:p>
        </w:tc>
        <w:tc>
          <w:tcPr>
            <w:tcW w:w="2790" w:type="dxa"/>
          </w:tcPr>
          <w:p w14:paraId="2F1F4FA4" w14:textId="77777777" w:rsidR="00E870AE" w:rsidRPr="00E05701" w:rsidRDefault="00E870AE" w:rsidP="00704BD4">
            <w:pPr>
              <w:rPr>
                <w:rFonts w:cstheme="minorHAnsi"/>
                <w:highlight w:val="green"/>
              </w:rPr>
            </w:pPr>
          </w:p>
        </w:tc>
      </w:tr>
      <w:tr w:rsidR="00E870AE" w:rsidRPr="001A0ECF" w14:paraId="50402C6F" w14:textId="77777777" w:rsidTr="003A5BE9">
        <w:trPr>
          <w:cantSplit/>
        </w:trPr>
        <w:tc>
          <w:tcPr>
            <w:tcW w:w="549" w:type="dxa"/>
          </w:tcPr>
          <w:p w14:paraId="11251911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7</w:t>
            </w:r>
          </w:p>
        </w:tc>
        <w:tc>
          <w:tcPr>
            <w:tcW w:w="2416" w:type="dxa"/>
          </w:tcPr>
          <w:p w14:paraId="573F61B0" w14:textId="77777777" w:rsidR="00E870AE" w:rsidRPr="00E41103" w:rsidRDefault="00E870AE" w:rsidP="00704BD4">
            <w:pPr>
              <w:rPr>
                <w:rFonts w:cstheme="minorHAnsi"/>
              </w:rPr>
            </w:pPr>
            <w:bookmarkStart w:id="0" w:name="_Hlk63770425"/>
            <w:r w:rsidRPr="00E41103">
              <w:rPr>
                <w:rFonts w:cstheme="minorHAnsi"/>
              </w:rPr>
              <w:t xml:space="preserve">What is (are) the PG-rated movie(s) with the largest replacement cost at store 2? </w:t>
            </w:r>
            <w:bookmarkEnd w:id="0"/>
            <w:r w:rsidRPr="00E41103">
              <w:rPr>
                <w:rFonts w:cstheme="minorHAnsi"/>
              </w:rPr>
              <w:t>And how much is it (are they)?</w:t>
            </w:r>
          </w:p>
        </w:tc>
        <w:tc>
          <w:tcPr>
            <w:tcW w:w="2970" w:type="dxa"/>
          </w:tcPr>
          <w:p w14:paraId="21EC52C1" w14:textId="0EEB3BEF" w:rsidR="00E870AE" w:rsidRPr="001A0ECF" w:rsidRDefault="00E870AE" w:rsidP="00704BD4">
            <w:pPr>
              <w:rPr>
                <w:rFonts w:cstheme="minorHAnsi"/>
                <w:i/>
              </w:rPr>
            </w:pPr>
          </w:p>
        </w:tc>
        <w:tc>
          <w:tcPr>
            <w:tcW w:w="2790" w:type="dxa"/>
          </w:tcPr>
          <w:p w14:paraId="1C2B9D59" w14:textId="2E265081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193AF469" w14:textId="77777777" w:rsidTr="003A5BE9">
        <w:trPr>
          <w:cantSplit/>
        </w:trPr>
        <w:tc>
          <w:tcPr>
            <w:tcW w:w="549" w:type="dxa"/>
          </w:tcPr>
          <w:p w14:paraId="48F574A4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lastRenderedPageBreak/>
              <w:t>8</w:t>
            </w:r>
          </w:p>
        </w:tc>
        <w:tc>
          <w:tcPr>
            <w:tcW w:w="2416" w:type="dxa"/>
          </w:tcPr>
          <w:p w14:paraId="0B889B03" w14:textId="77777777" w:rsidR="00E870AE" w:rsidRPr="001A0ECF" w:rsidRDefault="00E870AE" w:rsidP="00704BD4">
            <w:pPr>
              <w:rPr>
                <w:rFonts w:cstheme="minorHAnsi"/>
              </w:rPr>
            </w:pPr>
            <w:r w:rsidRPr="0094158F">
              <w:rPr>
                <w:rFonts w:cstheme="minorHAnsi"/>
              </w:rPr>
              <w:t>What is (are) the title(s)</w:t>
            </w:r>
            <w:r>
              <w:rPr>
                <w:rFonts w:cstheme="minorHAnsi"/>
              </w:rPr>
              <w:t xml:space="preserve"> and </w:t>
            </w:r>
            <w:r w:rsidRPr="0094158F">
              <w:rPr>
                <w:rFonts w:cstheme="minorHAnsi"/>
              </w:rPr>
              <w:t>the rental rate of the movie(s) that has (have) the least expensive rental rate and acted by Emily Dee?</w:t>
            </w:r>
            <w:r>
              <w:rPr>
                <w:rFonts w:cstheme="minorHAnsi"/>
              </w:rPr>
              <w:t xml:space="preserve"> </w:t>
            </w:r>
            <w:r w:rsidRPr="00EC6137">
              <w:rPr>
                <w:rFonts w:cstheme="minorHAnsi"/>
              </w:rPr>
              <w:t>(Hint: There can be more than one movie)</w:t>
            </w:r>
          </w:p>
        </w:tc>
        <w:tc>
          <w:tcPr>
            <w:tcW w:w="2970" w:type="dxa"/>
          </w:tcPr>
          <w:p w14:paraId="76E41AC5" w14:textId="7166F5D8" w:rsidR="00E870AE" w:rsidRPr="001A0ECF" w:rsidRDefault="00E870AE" w:rsidP="00704BD4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27BD0379" w14:textId="77777777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5B36C717" w14:textId="77777777" w:rsidTr="003A5BE9">
        <w:trPr>
          <w:cantSplit/>
        </w:trPr>
        <w:tc>
          <w:tcPr>
            <w:tcW w:w="549" w:type="dxa"/>
          </w:tcPr>
          <w:p w14:paraId="05BF2439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9</w:t>
            </w:r>
          </w:p>
        </w:tc>
        <w:tc>
          <w:tcPr>
            <w:tcW w:w="2416" w:type="dxa"/>
          </w:tcPr>
          <w:p w14:paraId="10DD3FCB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What is the average of the average rental rate for each movie rating?</w:t>
            </w:r>
          </w:p>
        </w:tc>
        <w:tc>
          <w:tcPr>
            <w:tcW w:w="2970" w:type="dxa"/>
          </w:tcPr>
          <w:p w14:paraId="12E4F680" w14:textId="15F25E40" w:rsidR="00E870AE" w:rsidRPr="001A0ECF" w:rsidRDefault="00E870AE" w:rsidP="00704BD4">
            <w:pPr>
              <w:rPr>
                <w:rFonts w:cstheme="minorHAnsi"/>
              </w:rPr>
            </w:pPr>
          </w:p>
        </w:tc>
        <w:tc>
          <w:tcPr>
            <w:tcW w:w="2790" w:type="dxa"/>
          </w:tcPr>
          <w:p w14:paraId="19C2A4BE" w14:textId="77777777" w:rsidR="00E870AE" w:rsidRPr="001A0ECF" w:rsidRDefault="00E870AE" w:rsidP="00704BD4">
            <w:pPr>
              <w:rPr>
                <w:rFonts w:cstheme="minorHAnsi"/>
              </w:rPr>
            </w:pPr>
          </w:p>
        </w:tc>
      </w:tr>
    </w:tbl>
    <w:p w14:paraId="2A87464A" w14:textId="77777777" w:rsidR="000D084C" w:rsidRPr="00E22DBD" w:rsidRDefault="000D084C" w:rsidP="00575E4F">
      <w:pPr>
        <w:rPr>
          <w:sz w:val="4"/>
          <w:szCs w:val="4"/>
        </w:rPr>
      </w:pPr>
    </w:p>
    <w:sectPr w:rsidR="000D084C" w:rsidRPr="00E22DBD" w:rsidSect="00E4110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69DE6" w14:textId="77777777" w:rsidR="00596F6C" w:rsidRDefault="00596F6C" w:rsidP="002F6790">
      <w:pPr>
        <w:spacing w:after="0" w:line="240" w:lineRule="auto"/>
      </w:pPr>
      <w:r>
        <w:separator/>
      </w:r>
    </w:p>
  </w:endnote>
  <w:endnote w:type="continuationSeparator" w:id="0">
    <w:p w14:paraId="08FAC9A8" w14:textId="77777777" w:rsidR="00596F6C" w:rsidRDefault="00596F6C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109F5383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76ECD" w14:textId="77777777" w:rsidR="00596F6C" w:rsidRDefault="00596F6C" w:rsidP="002F6790">
      <w:pPr>
        <w:spacing w:after="0" w:line="240" w:lineRule="auto"/>
      </w:pPr>
      <w:r>
        <w:separator/>
      </w:r>
    </w:p>
  </w:footnote>
  <w:footnote w:type="continuationSeparator" w:id="0">
    <w:p w14:paraId="06A2E6F6" w14:textId="77777777" w:rsidR="00596F6C" w:rsidRDefault="00596F6C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2EEE"/>
    <w:rsid w:val="00012EFB"/>
    <w:rsid w:val="00014140"/>
    <w:rsid w:val="00022607"/>
    <w:rsid w:val="0003360E"/>
    <w:rsid w:val="00037DA2"/>
    <w:rsid w:val="000418AA"/>
    <w:rsid w:val="0004298D"/>
    <w:rsid w:val="000435D2"/>
    <w:rsid w:val="00051C2D"/>
    <w:rsid w:val="00071047"/>
    <w:rsid w:val="00071B8A"/>
    <w:rsid w:val="00081B34"/>
    <w:rsid w:val="000837B9"/>
    <w:rsid w:val="00084471"/>
    <w:rsid w:val="00091253"/>
    <w:rsid w:val="00091388"/>
    <w:rsid w:val="000A1E57"/>
    <w:rsid w:val="000A1FE8"/>
    <w:rsid w:val="000A5164"/>
    <w:rsid w:val="000B4E27"/>
    <w:rsid w:val="000B6361"/>
    <w:rsid w:val="000B6A3A"/>
    <w:rsid w:val="000C035A"/>
    <w:rsid w:val="000C610F"/>
    <w:rsid w:val="000D084C"/>
    <w:rsid w:val="000D0E92"/>
    <w:rsid w:val="000D1D77"/>
    <w:rsid w:val="000E17A3"/>
    <w:rsid w:val="000E1E30"/>
    <w:rsid w:val="000E3465"/>
    <w:rsid w:val="000F2BA5"/>
    <w:rsid w:val="000F4B7B"/>
    <w:rsid w:val="000F65D7"/>
    <w:rsid w:val="000F7A47"/>
    <w:rsid w:val="00105435"/>
    <w:rsid w:val="001130A1"/>
    <w:rsid w:val="00115DD7"/>
    <w:rsid w:val="0013597D"/>
    <w:rsid w:val="0014484C"/>
    <w:rsid w:val="001663F6"/>
    <w:rsid w:val="0017324E"/>
    <w:rsid w:val="001779B0"/>
    <w:rsid w:val="00194FF8"/>
    <w:rsid w:val="001A1167"/>
    <w:rsid w:val="001A7C40"/>
    <w:rsid w:val="001B7752"/>
    <w:rsid w:val="001C0B00"/>
    <w:rsid w:val="001D65B0"/>
    <w:rsid w:val="001D699D"/>
    <w:rsid w:val="001E0449"/>
    <w:rsid w:val="001E3242"/>
    <w:rsid w:val="001E7436"/>
    <w:rsid w:val="001E75C5"/>
    <w:rsid w:val="001E7707"/>
    <w:rsid w:val="001F1160"/>
    <w:rsid w:val="001F4483"/>
    <w:rsid w:val="001F471E"/>
    <w:rsid w:val="00202242"/>
    <w:rsid w:val="00206BD2"/>
    <w:rsid w:val="002102DB"/>
    <w:rsid w:val="002128FB"/>
    <w:rsid w:val="00213E79"/>
    <w:rsid w:val="00215342"/>
    <w:rsid w:val="002221B4"/>
    <w:rsid w:val="00222E0B"/>
    <w:rsid w:val="00223056"/>
    <w:rsid w:val="002313B3"/>
    <w:rsid w:val="00231CF5"/>
    <w:rsid w:val="002408BD"/>
    <w:rsid w:val="00243446"/>
    <w:rsid w:val="002508AA"/>
    <w:rsid w:val="0025406E"/>
    <w:rsid w:val="00262CCB"/>
    <w:rsid w:val="00271BCD"/>
    <w:rsid w:val="00272B8C"/>
    <w:rsid w:val="00275AF2"/>
    <w:rsid w:val="00281A5C"/>
    <w:rsid w:val="00296550"/>
    <w:rsid w:val="00297216"/>
    <w:rsid w:val="002A01DD"/>
    <w:rsid w:val="002A498A"/>
    <w:rsid w:val="002A5CC6"/>
    <w:rsid w:val="002D2596"/>
    <w:rsid w:val="002D37BA"/>
    <w:rsid w:val="002D6C49"/>
    <w:rsid w:val="002E6B8A"/>
    <w:rsid w:val="002F2B9D"/>
    <w:rsid w:val="002F2DE2"/>
    <w:rsid w:val="002F57DD"/>
    <w:rsid w:val="002F6790"/>
    <w:rsid w:val="00300371"/>
    <w:rsid w:val="0031089E"/>
    <w:rsid w:val="00314573"/>
    <w:rsid w:val="003343AC"/>
    <w:rsid w:val="003432D1"/>
    <w:rsid w:val="00347008"/>
    <w:rsid w:val="003549EC"/>
    <w:rsid w:val="00355884"/>
    <w:rsid w:val="00355924"/>
    <w:rsid w:val="00362E98"/>
    <w:rsid w:val="00364784"/>
    <w:rsid w:val="00375561"/>
    <w:rsid w:val="003851B3"/>
    <w:rsid w:val="003A5BE9"/>
    <w:rsid w:val="003B0340"/>
    <w:rsid w:val="003B3BAD"/>
    <w:rsid w:val="003C1710"/>
    <w:rsid w:val="003D15CC"/>
    <w:rsid w:val="003D36AA"/>
    <w:rsid w:val="003E0B6C"/>
    <w:rsid w:val="003F51C1"/>
    <w:rsid w:val="003F7566"/>
    <w:rsid w:val="00401C9C"/>
    <w:rsid w:val="004079D7"/>
    <w:rsid w:val="004156A8"/>
    <w:rsid w:val="004172FA"/>
    <w:rsid w:val="00426AB6"/>
    <w:rsid w:val="00432392"/>
    <w:rsid w:val="004345ED"/>
    <w:rsid w:val="00451ABA"/>
    <w:rsid w:val="0045425D"/>
    <w:rsid w:val="0045780E"/>
    <w:rsid w:val="00470CE1"/>
    <w:rsid w:val="00471146"/>
    <w:rsid w:val="0047798D"/>
    <w:rsid w:val="004814C1"/>
    <w:rsid w:val="004844C6"/>
    <w:rsid w:val="00492946"/>
    <w:rsid w:val="00495265"/>
    <w:rsid w:val="004C28F1"/>
    <w:rsid w:val="004C5916"/>
    <w:rsid w:val="004C5C41"/>
    <w:rsid w:val="004D4472"/>
    <w:rsid w:val="004D4D4B"/>
    <w:rsid w:val="004E0AB3"/>
    <w:rsid w:val="004F2265"/>
    <w:rsid w:val="004F5A44"/>
    <w:rsid w:val="00502AA7"/>
    <w:rsid w:val="00505481"/>
    <w:rsid w:val="00512ACC"/>
    <w:rsid w:val="00515AD4"/>
    <w:rsid w:val="00520777"/>
    <w:rsid w:val="00525C89"/>
    <w:rsid w:val="00527C5B"/>
    <w:rsid w:val="00530F2D"/>
    <w:rsid w:val="0053504F"/>
    <w:rsid w:val="00536672"/>
    <w:rsid w:val="0054340D"/>
    <w:rsid w:val="00543B49"/>
    <w:rsid w:val="00557569"/>
    <w:rsid w:val="00560549"/>
    <w:rsid w:val="00563B88"/>
    <w:rsid w:val="00567F5E"/>
    <w:rsid w:val="00575E4F"/>
    <w:rsid w:val="00580264"/>
    <w:rsid w:val="00580EA3"/>
    <w:rsid w:val="00582723"/>
    <w:rsid w:val="005868E3"/>
    <w:rsid w:val="005906D7"/>
    <w:rsid w:val="005926F2"/>
    <w:rsid w:val="005936C4"/>
    <w:rsid w:val="0059591D"/>
    <w:rsid w:val="00596F6C"/>
    <w:rsid w:val="005A2982"/>
    <w:rsid w:val="005B5B17"/>
    <w:rsid w:val="005C0FC8"/>
    <w:rsid w:val="005D075E"/>
    <w:rsid w:val="005D0EA0"/>
    <w:rsid w:val="005D6741"/>
    <w:rsid w:val="005D6A59"/>
    <w:rsid w:val="005E61B0"/>
    <w:rsid w:val="005F4414"/>
    <w:rsid w:val="005F5555"/>
    <w:rsid w:val="006038EC"/>
    <w:rsid w:val="00604BFC"/>
    <w:rsid w:val="006109ED"/>
    <w:rsid w:val="00614A7D"/>
    <w:rsid w:val="00615842"/>
    <w:rsid w:val="0061684B"/>
    <w:rsid w:val="00620A7F"/>
    <w:rsid w:val="006256EA"/>
    <w:rsid w:val="00631A1E"/>
    <w:rsid w:val="00637961"/>
    <w:rsid w:val="006418C3"/>
    <w:rsid w:val="00645E40"/>
    <w:rsid w:val="006506AF"/>
    <w:rsid w:val="006663F0"/>
    <w:rsid w:val="00672137"/>
    <w:rsid w:val="00672CBE"/>
    <w:rsid w:val="00677D30"/>
    <w:rsid w:val="00683EC2"/>
    <w:rsid w:val="0068593A"/>
    <w:rsid w:val="0069165A"/>
    <w:rsid w:val="006A5A54"/>
    <w:rsid w:val="006B21ED"/>
    <w:rsid w:val="006B42AD"/>
    <w:rsid w:val="006C2EF7"/>
    <w:rsid w:val="006C35C2"/>
    <w:rsid w:val="006C46E0"/>
    <w:rsid w:val="006D13C0"/>
    <w:rsid w:val="006D3A36"/>
    <w:rsid w:val="006D4C94"/>
    <w:rsid w:val="006D6677"/>
    <w:rsid w:val="006D7D5B"/>
    <w:rsid w:val="006F2330"/>
    <w:rsid w:val="007078D5"/>
    <w:rsid w:val="00710ACC"/>
    <w:rsid w:val="007147D6"/>
    <w:rsid w:val="00715DD7"/>
    <w:rsid w:val="00720879"/>
    <w:rsid w:val="0073065B"/>
    <w:rsid w:val="0073384E"/>
    <w:rsid w:val="007437D0"/>
    <w:rsid w:val="00746DFB"/>
    <w:rsid w:val="00754748"/>
    <w:rsid w:val="007564E2"/>
    <w:rsid w:val="00756655"/>
    <w:rsid w:val="00762F4C"/>
    <w:rsid w:val="00764D99"/>
    <w:rsid w:val="00767E09"/>
    <w:rsid w:val="0077295B"/>
    <w:rsid w:val="00781574"/>
    <w:rsid w:val="00785DAA"/>
    <w:rsid w:val="00791CB6"/>
    <w:rsid w:val="007A157B"/>
    <w:rsid w:val="007B1BD1"/>
    <w:rsid w:val="007B4B27"/>
    <w:rsid w:val="007B61A0"/>
    <w:rsid w:val="007C1521"/>
    <w:rsid w:val="007C682F"/>
    <w:rsid w:val="007E7CBF"/>
    <w:rsid w:val="007F7115"/>
    <w:rsid w:val="0080412F"/>
    <w:rsid w:val="008048F0"/>
    <w:rsid w:val="00804940"/>
    <w:rsid w:val="00804966"/>
    <w:rsid w:val="00815D2C"/>
    <w:rsid w:val="0082097A"/>
    <w:rsid w:val="00827AA2"/>
    <w:rsid w:val="00832FC9"/>
    <w:rsid w:val="00833847"/>
    <w:rsid w:val="00864C80"/>
    <w:rsid w:val="00865D0E"/>
    <w:rsid w:val="00867C38"/>
    <w:rsid w:val="0087634C"/>
    <w:rsid w:val="00877A3B"/>
    <w:rsid w:val="008A2825"/>
    <w:rsid w:val="008A4BD9"/>
    <w:rsid w:val="008B3138"/>
    <w:rsid w:val="008B628A"/>
    <w:rsid w:val="008B7396"/>
    <w:rsid w:val="008B7BD9"/>
    <w:rsid w:val="008E0069"/>
    <w:rsid w:val="008E4A0A"/>
    <w:rsid w:val="008E6D56"/>
    <w:rsid w:val="008E7F11"/>
    <w:rsid w:val="008F093D"/>
    <w:rsid w:val="008F1200"/>
    <w:rsid w:val="008F203B"/>
    <w:rsid w:val="008F3EB3"/>
    <w:rsid w:val="008F55D8"/>
    <w:rsid w:val="008F784F"/>
    <w:rsid w:val="00900A52"/>
    <w:rsid w:val="0091137E"/>
    <w:rsid w:val="00912928"/>
    <w:rsid w:val="00926974"/>
    <w:rsid w:val="00930BA6"/>
    <w:rsid w:val="00932D42"/>
    <w:rsid w:val="0094099E"/>
    <w:rsid w:val="009453D6"/>
    <w:rsid w:val="00951EC5"/>
    <w:rsid w:val="00951F9A"/>
    <w:rsid w:val="0095406B"/>
    <w:rsid w:val="00967671"/>
    <w:rsid w:val="00970F48"/>
    <w:rsid w:val="009779B3"/>
    <w:rsid w:val="00984F9D"/>
    <w:rsid w:val="00987DDB"/>
    <w:rsid w:val="00993002"/>
    <w:rsid w:val="00995908"/>
    <w:rsid w:val="009B2BD2"/>
    <w:rsid w:val="009C1459"/>
    <w:rsid w:val="009C3BAA"/>
    <w:rsid w:val="009E3F00"/>
    <w:rsid w:val="009E54A4"/>
    <w:rsid w:val="009F2F4D"/>
    <w:rsid w:val="009F3CE6"/>
    <w:rsid w:val="00A00181"/>
    <w:rsid w:val="00A0032F"/>
    <w:rsid w:val="00A032CD"/>
    <w:rsid w:val="00A071C2"/>
    <w:rsid w:val="00A35063"/>
    <w:rsid w:val="00A3653D"/>
    <w:rsid w:val="00A40ED8"/>
    <w:rsid w:val="00A44064"/>
    <w:rsid w:val="00A45F20"/>
    <w:rsid w:val="00A5493F"/>
    <w:rsid w:val="00A554C5"/>
    <w:rsid w:val="00A637F0"/>
    <w:rsid w:val="00A70023"/>
    <w:rsid w:val="00A7740E"/>
    <w:rsid w:val="00A84298"/>
    <w:rsid w:val="00A847A3"/>
    <w:rsid w:val="00A93A85"/>
    <w:rsid w:val="00A96A6E"/>
    <w:rsid w:val="00AA502B"/>
    <w:rsid w:val="00AA630A"/>
    <w:rsid w:val="00AA6D8D"/>
    <w:rsid w:val="00AA6E58"/>
    <w:rsid w:val="00AB0E0E"/>
    <w:rsid w:val="00AB1108"/>
    <w:rsid w:val="00AB25E3"/>
    <w:rsid w:val="00AB5836"/>
    <w:rsid w:val="00AC04E9"/>
    <w:rsid w:val="00AC3F84"/>
    <w:rsid w:val="00AD6B6E"/>
    <w:rsid w:val="00AE003F"/>
    <w:rsid w:val="00AE0BB4"/>
    <w:rsid w:val="00AE4C11"/>
    <w:rsid w:val="00AE74C5"/>
    <w:rsid w:val="00AF7F87"/>
    <w:rsid w:val="00B02F37"/>
    <w:rsid w:val="00B11A1B"/>
    <w:rsid w:val="00B165C8"/>
    <w:rsid w:val="00B170E5"/>
    <w:rsid w:val="00B36A0B"/>
    <w:rsid w:val="00B53256"/>
    <w:rsid w:val="00B57F71"/>
    <w:rsid w:val="00B66BBC"/>
    <w:rsid w:val="00B67928"/>
    <w:rsid w:val="00B738E1"/>
    <w:rsid w:val="00B75DE6"/>
    <w:rsid w:val="00B87B37"/>
    <w:rsid w:val="00B95A21"/>
    <w:rsid w:val="00BA17FB"/>
    <w:rsid w:val="00BA2726"/>
    <w:rsid w:val="00BB5375"/>
    <w:rsid w:val="00BC0DE6"/>
    <w:rsid w:val="00BC19E6"/>
    <w:rsid w:val="00BC2444"/>
    <w:rsid w:val="00BC2739"/>
    <w:rsid w:val="00BC2834"/>
    <w:rsid w:val="00BC65DE"/>
    <w:rsid w:val="00BC7464"/>
    <w:rsid w:val="00BD587F"/>
    <w:rsid w:val="00BD5B14"/>
    <w:rsid w:val="00BD6DF0"/>
    <w:rsid w:val="00BD77BD"/>
    <w:rsid w:val="00BD7A4D"/>
    <w:rsid w:val="00BF58F4"/>
    <w:rsid w:val="00C005C4"/>
    <w:rsid w:val="00C01860"/>
    <w:rsid w:val="00C034B7"/>
    <w:rsid w:val="00C0681B"/>
    <w:rsid w:val="00C10F38"/>
    <w:rsid w:val="00C17B2B"/>
    <w:rsid w:val="00C220A7"/>
    <w:rsid w:val="00C270AE"/>
    <w:rsid w:val="00C2740C"/>
    <w:rsid w:val="00C32E57"/>
    <w:rsid w:val="00C3365B"/>
    <w:rsid w:val="00C35649"/>
    <w:rsid w:val="00C44388"/>
    <w:rsid w:val="00C468E0"/>
    <w:rsid w:val="00C620D8"/>
    <w:rsid w:val="00C62FFF"/>
    <w:rsid w:val="00C67BBD"/>
    <w:rsid w:val="00C70688"/>
    <w:rsid w:val="00C73AC7"/>
    <w:rsid w:val="00C73BB5"/>
    <w:rsid w:val="00C813AB"/>
    <w:rsid w:val="00C83C33"/>
    <w:rsid w:val="00C83CF7"/>
    <w:rsid w:val="00C93CB7"/>
    <w:rsid w:val="00CA2225"/>
    <w:rsid w:val="00CA4346"/>
    <w:rsid w:val="00CA5449"/>
    <w:rsid w:val="00CB2525"/>
    <w:rsid w:val="00CB2ED6"/>
    <w:rsid w:val="00CC55E2"/>
    <w:rsid w:val="00CC59E7"/>
    <w:rsid w:val="00CD49B1"/>
    <w:rsid w:val="00CE12E9"/>
    <w:rsid w:val="00CE2184"/>
    <w:rsid w:val="00CF71AD"/>
    <w:rsid w:val="00CF7277"/>
    <w:rsid w:val="00D03A9C"/>
    <w:rsid w:val="00D058E5"/>
    <w:rsid w:val="00D20D9A"/>
    <w:rsid w:val="00D253BB"/>
    <w:rsid w:val="00D276BA"/>
    <w:rsid w:val="00D405D0"/>
    <w:rsid w:val="00D51624"/>
    <w:rsid w:val="00D527A4"/>
    <w:rsid w:val="00D53191"/>
    <w:rsid w:val="00D61256"/>
    <w:rsid w:val="00D627AC"/>
    <w:rsid w:val="00D703B2"/>
    <w:rsid w:val="00D751A0"/>
    <w:rsid w:val="00D81103"/>
    <w:rsid w:val="00D87FB9"/>
    <w:rsid w:val="00D95474"/>
    <w:rsid w:val="00DA3A74"/>
    <w:rsid w:val="00DD2C74"/>
    <w:rsid w:val="00DD2D7D"/>
    <w:rsid w:val="00DD4953"/>
    <w:rsid w:val="00DE0190"/>
    <w:rsid w:val="00DE64F8"/>
    <w:rsid w:val="00DF5F6E"/>
    <w:rsid w:val="00DF7FB0"/>
    <w:rsid w:val="00E049A2"/>
    <w:rsid w:val="00E06849"/>
    <w:rsid w:val="00E11C36"/>
    <w:rsid w:val="00E148E6"/>
    <w:rsid w:val="00E22DBD"/>
    <w:rsid w:val="00E23BEE"/>
    <w:rsid w:val="00E25E81"/>
    <w:rsid w:val="00E27750"/>
    <w:rsid w:val="00E35774"/>
    <w:rsid w:val="00E35ABA"/>
    <w:rsid w:val="00E376DA"/>
    <w:rsid w:val="00E41103"/>
    <w:rsid w:val="00E44B23"/>
    <w:rsid w:val="00E44F82"/>
    <w:rsid w:val="00E46887"/>
    <w:rsid w:val="00E5484E"/>
    <w:rsid w:val="00E54CB3"/>
    <w:rsid w:val="00E6330A"/>
    <w:rsid w:val="00E6668F"/>
    <w:rsid w:val="00E870AE"/>
    <w:rsid w:val="00EB5E3A"/>
    <w:rsid w:val="00EB6A12"/>
    <w:rsid w:val="00EC0689"/>
    <w:rsid w:val="00EC77A1"/>
    <w:rsid w:val="00ED5251"/>
    <w:rsid w:val="00ED7C74"/>
    <w:rsid w:val="00EE41F5"/>
    <w:rsid w:val="00EE6E04"/>
    <w:rsid w:val="00EF103D"/>
    <w:rsid w:val="00EF1444"/>
    <w:rsid w:val="00EF173F"/>
    <w:rsid w:val="00EF3FB6"/>
    <w:rsid w:val="00F0171A"/>
    <w:rsid w:val="00F06208"/>
    <w:rsid w:val="00F06F2D"/>
    <w:rsid w:val="00F07257"/>
    <w:rsid w:val="00F12DDC"/>
    <w:rsid w:val="00F1630F"/>
    <w:rsid w:val="00F23625"/>
    <w:rsid w:val="00F31EA9"/>
    <w:rsid w:val="00F31FFD"/>
    <w:rsid w:val="00F32704"/>
    <w:rsid w:val="00F404AB"/>
    <w:rsid w:val="00F412DA"/>
    <w:rsid w:val="00F47135"/>
    <w:rsid w:val="00F55B13"/>
    <w:rsid w:val="00F61582"/>
    <w:rsid w:val="00F652EB"/>
    <w:rsid w:val="00F663DC"/>
    <w:rsid w:val="00F753CA"/>
    <w:rsid w:val="00F76A50"/>
    <w:rsid w:val="00F906F8"/>
    <w:rsid w:val="00FA0BB5"/>
    <w:rsid w:val="00FA4774"/>
    <w:rsid w:val="00FA5A1B"/>
    <w:rsid w:val="00FB7AC2"/>
    <w:rsid w:val="00FC2191"/>
    <w:rsid w:val="00FC41C9"/>
    <w:rsid w:val="00FC5F18"/>
    <w:rsid w:val="00FE08B5"/>
    <w:rsid w:val="00FE558D"/>
    <w:rsid w:val="00FF2543"/>
    <w:rsid w:val="00FF5C70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DD4F7-0F65-4851-BB3D-F9838104F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Jeremy J. Shafer</cp:lastModifiedBy>
  <cp:revision>2</cp:revision>
  <dcterms:created xsi:type="dcterms:W3CDTF">2022-02-05T13:25:00Z</dcterms:created>
  <dcterms:modified xsi:type="dcterms:W3CDTF">2022-02-05T13:25:00Z</dcterms:modified>
</cp:coreProperties>
</file>